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proofErr w:type="gramStart"/>
      <w:r w:rsidRPr="00E0080A">
        <w:rPr>
          <w:sz w:val="22"/>
          <w:szCs w:val="22"/>
        </w:rPr>
        <w:t>Notes  -</w:t>
      </w:r>
      <w:proofErr w:type="gramEnd"/>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w:t>
      </w:r>
      <w:proofErr w:type="gramStart"/>
      <w:r w:rsidRPr="00E0080A">
        <w:t>similar to</w:t>
      </w:r>
      <w:proofErr w:type="gramEnd"/>
      <w:r w:rsidRPr="00E0080A">
        <w:t xml:space="preserve">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4664F0B2" w:rsidR="004A2066" w:rsidRPr="00E0080A" w:rsidRDefault="004A2066" w:rsidP="001E3362">
      <w:pPr>
        <w:pStyle w:val="Caption"/>
        <w:rPr>
          <w:sz w:val="22"/>
          <w:szCs w:val="22"/>
        </w:rPr>
      </w:pPr>
      <w:r w:rsidRPr="00E0080A">
        <w:rPr>
          <w:sz w:val="22"/>
          <w:szCs w:val="22"/>
        </w:rPr>
        <w:t xml:space="preserve">Figure </w:t>
      </w:r>
      <w:r w:rsidR="003136AD" w:rsidRPr="00E0080A">
        <w:rPr>
          <w:sz w:val="22"/>
          <w:szCs w:val="22"/>
        </w:rPr>
        <w:fldChar w:fldCharType="begin"/>
      </w:r>
      <w:r w:rsidR="003136AD" w:rsidRPr="00E0080A">
        <w:rPr>
          <w:sz w:val="22"/>
          <w:szCs w:val="22"/>
        </w:rPr>
        <w:instrText xml:space="preserve"> SEQ Figure \* ARABIC </w:instrText>
      </w:r>
      <w:r w:rsidR="003136AD" w:rsidRPr="00E0080A">
        <w:rPr>
          <w:sz w:val="22"/>
          <w:szCs w:val="22"/>
        </w:rPr>
        <w:fldChar w:fldCharType="separate"/>
      </w:r>
      <w:r w:rsidR="00527CC9">
        <w:rPr>
          <w:noProof/>
          <w:sz w:val="22"/>
          <w:szCs w:val="22"/>
        </w:rPr>
        <w:t>1</w:t>
      </w:r>
      <w:r w:rsidR="003136AD" w:rsidRPr="00E0080A">
        <w:rPr>
          <w:noProof/>
          <w:sz w:val="22"/>
          <w:szCs w:val="22"/>
        </w:rPr>
        <w:fldChar w:fldCharType="end"/>
      </w:r>
      <w:r w:rsidRPr="00E0080A">
        <w:rPr>
          <w:sz w:val="22"/>
          <w:szCs w:val="22"/>
        </w:rPr>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w:t>
      </w:r>
      <w:proofErr w:type="gramStart"/>
      <w:r w:rsidRPr="00E0080A">
        <w:t>( or</w:t>
      </w:r>
      <w:proofErr w:type="gramEnd"/>
      <w:r w:rsidRPr="00E0080A">
        <w:t xml:space="preserve">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77777777" w:rsidR="004A2066" w:rsidRPr="00E0080A" w:rsidRDefault="004A2066" w:rsidP="004A2066">
      <w:pPr>
        <w:pStyle w:val="NoSpacing"/>
      </w:pPr>
      <w:r w:rsidRPr="00E0080A">
        <w:t>This input device could be used for:</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w:t>
      </w:r>
      <w:proofErr w:type="gramStart"/>
      <w:r w:rsidRPr="00E0080A">
        <w:t>apps</w:t>
      </w:r>
      <w:proofErr w:type="gramEnd"/>
      <w:r w:rsidRPr="00E0080A">
        <w:t xml:space="preserve">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proofErr w:type="spellStart"/>
      <w:r w:rsidRPr="00E0080A">
        <w:rPr>
          <w:rStyle w:val="a-size-large"/>
          <w:sz w:val="22"/>
        </w:rPr>
        <w:t>Fanville</w:t>
      </w:r>
      <w:proofErr w:type="spellEnd"/>
      <w:r w:rsidRPr="00E0080A">
        <w:rPr>
          <w:rStyle w:val="a-size-large"/>
          <w:sz w:val="22"/>
        </w:rPr>
        <w:t xml:space="preserve"> Portable Wooden Pocket Guitar Practice Tool Chord Trainer Finger Exercise Gadget for Beginner Guitar Picks and Finger </w:t>
      </w:r>
      <w:proofErr w:type="spellStart"/>
      <w:r w:rsidRPr="00E0080A">
        <w:rPr>
          <w:rStyle w:val="a-size-large"/>
          <w:sz w:val="22"/>
        </w:rPr>
        <w:t>Strengthener</w:t>
      </w:r>
      <w:proofErr w:type="spellEnd"/>
      <w:r w:rsidRPr="00E0080A">
        <w:rPr>
          <w:rStyle w:val="a-size-large"/>
          <w:sz w:val="22"/>
        </w:rPr>
        <w:t xml:space="preserve">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proofErr w:type="spellStart"/>
      <w:r>
        <w:t>RockSmith</w:t>
      </w:r>
      <w:proofErr w:type="spellEnd"/>
      <w:r>
        <w:t xml:space="preserve">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0CBA88CE" w:rsidR="00EB744C" w:rsidRDefault="00F55366" w:rsidP="001E3362">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527CC9">
        <w:rPr>
          <w:noProof/>
          <w:sz w:val="22"/>
          <w:szCs w:val="22"/>
        </w:rPr>
        <w:t>2</w:t>
      </w:r>
      <w:r w:rsidRPr="00E0080A">
        <w:rPr>
          <w:sz w:val="22"/>
          <w:szCs w:val="22"/>
        </w:rPr>
        <w:fldChar w:fldCharType="end"/>
      </w:r>
      <w:r w:rsidRPr="00E0080A">
        <w:rPr>
          <w:sz w:val="22"/>
          <w:szCs w:val="22"/>
        </w:rPr>
        <w:t xml:space="preserve"> | Digital </w:t>
      </w:r>
      <w:r w:rsidR="00EB744C" w:rsidRPr="00E0080A">
        <w:rPr>
          <w:sz w:val="22"/>
          <w:szCs w:val="22"/>
        </w:rPr>
        <w:t>Guitar</w:t>
      </w:r>
    </w:p>
    <w:p w14:paraId="733B3FDE" w14:textId="77777777" w:rsidR="00527CC9" w:rsidRDefault="00527CC9" w:rsidP="00527CC9"/>
    <w:p w14:paraId="202449DD" w14:textId="77777777" w:rsidR="00527CC9" w:rsidRDefault="00527CC9" w:rsidP="00527CC9">
      <w:pPr>
        <w:keepNext/>
        <w:jc w:val="center"/>
      </w:pPr>
      <w:r w:rsidRPr="00527CC9">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5DC3AB8D" w:rsidR="00527CC9" w:rsidRPr="00527CC9" w:rsidRDefault="00527CC9" w:rsidP="00527CC9">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 </w:t>
      </w:r>
      <w:proofErr w:type="spellStart"/>
      <w:r w:rsidR="002E0280">
        <w:t>RockSmith</w:t>
      </w:r>
      <w:proofErr w:type="spellEnd"/>
      <w:r w:rsidR="002E0280">
        <w:t xml:space="preserve">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xml:space="preserve">: writing an application that listens to a device's input is not the most significant challenge. However, creating an instrument that handles 20 fret switches and six pieces of strings switches, a USB or </w:t>
      </w:r>
      <w:proofErr w:type="spellStart"/>
      <w:r w:rsidRPr="00E0080A">
        <w:t>Wifi</w:t>
      </w:r>
      <w:proofErr w:type="spellEnd"/>
      <w:r w:rsidRPr="00E0080A">
        <w:t xml:space="preserve">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lastRenderedPageBreak/>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proofErr w:type="gramStart"/>
      <w:r w:rsidRPr="00E0080A">
        <w:rPr>
          <w:sz w:val="22"/>
        </w:rPr>
        <w:t>Methodology</w:t>
      </w:r>
      <w:r w:rsidR="00782EAC" w:rsidRPr="00E0080A">
        <w:rPr>
          <w:sz w:val="22"/>
        </w:rPr>
        <w:t>(</w:t>
      </w:r>
      <w:proofErr w:type="gramEnd"/>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proofErr w:type="spellStart"/>
      <w:r w:rsidR="0004655D" w:rsidRPr="00E0080A">
        <w:rPr>
          <w:sz w:val="22"/>
        </w:rPr>
        <w:t>P</w:t>
      </w:r>
      <w:r w:rsidR="00E56629" w:rsidRPr="00E0080A">
        <w:rPr>
          <w:sz w:val="22"/>
        </w:rPr>
        <w:t>roject</w:t>
      </w:r>
      <w:r w:rsidR="0004655D" w:rsidRPr="00E0080A">
        <w:rPr>
          <w:sz w:val="22"/>
        </w:rPr>
        <w:t>Libre</w:t>
      </w:r>
      <w:proofErr w:type="spellEnd"/>
      <w:r w:rsidR="0004655D" w:rsidRPr="00E0080A">
        <w:rPr>
          <w:sz w:val="22"/>
        </w:rPr>
        <w:t xml:space="preserve"> free </w:t>
      </w:r>
      <w:proofErr w:type="spellStart"/>
      <w:r w:rsidR="0004655D" w:rsidRPr="00E0080A">
        <w:rPr>
          <w:sz w:val="22"/>
        </w:rPr>
        <w:t>GantChart</w:t>
      </w:r>
      <w:proofErr w:type="spellEnd"/>
      <w:r w:rsidR="0004655D" w:rsidRPr="00E0080A">
        <w:rPr>
          <w:sz w:val="22"/>
        </w:rPr>
        <w:t xml:space="preserve">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F730740" w:rsidR="00442801" w:rsidRPr="00E0080A" w:rsidRDefault="001E3362" w:rsidP="00390267">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527CC9">
        <w:rPr>
          <w:noProof/>
          <w:sz w:val="22"/>
          <w:szCs w:val="22"/>
        </w:rPr>
        <w:t>4</w:t>
      </w:r>
      <w:r w:rsidRPr="00E0080A">
        <w:rPr>
          <w:sz w:val="22"/>
          <w:szCs w:val="22"/>
        </w:rPr>
        <w:fldChar w:fldCharType="end"/>
      </w:r>
      <w:r w:rsidRPr="00E0080A">
        <w:rPr>
          <w:sz w:val="22"/>
          <w:szCs w:val="22"/>
        </w:rPr>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xml:space="preserve">, namely, Digital and Guitar? </w:t>
      </w:r>
      <w:proofErr w:type="spellStart"/>
      <w:r w:rsidR="001836DC" w:rsidRPr="00E0080A">
        <w:t>DiGita</w:t>
      </w:r>
      <w:r w:rsidR="00EA4F53" w:rsidRPr="00E0080A">
        <w:t>r</w:t>
      </w:r>
      <w:proofErr w:type="spellEnd"/>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 xml:space="preserve">Even though humans are not the only species communicating by creating sounds, we invented a way of self-expression that conveyed broader spectrums of emotional range beyond spoken </w:t>
      </w:r>
      <w:proofErr w:type="gramStart"/>
      <w:r>
        <w:t>words;</w:t>
      </w:r>
      <w:proofErr w:type="gramEnd"/>
      <w:r>
        <w:t xml:space="preserve">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proofErr w:type="spellStart"/>
      <w:r w:rsidRPr="00912F82">
        <w:rPr>
          <w:b/>
          <w:bCs/>
        </w:rPr>
        <w:t>κιθάρ</w:t>
      </w:r>
      <w:proofErr w:type="spellEnd"/>
      <w:r w:rsidRPr="00912F82">
        <w:rPr>
          <w:b/>
          <w:bCs/>
        </w:rPr>
        <w:t>α</w:t>
      </w:r>
      <w:r>
        <w:t xml:space="preserve"> or Arabic </w:t>
      </w:r>
      <w:proofErr w:type="spellStart"/>
      <w:r>
        <w:t>qitharah</w:t>
      </w:r>
      <w:proofErr w:type="spellEnd"/>
      <w:r>
        <w:t xml:space="preserve">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w:t>
      </w:r>
      <w:proofErr w:type="gramStart"/>
      <w:r>
        <w:t>art</w:t>
      </w:r>
      <w:proofErr w:type="gramEnd"/>
      <w:r>
        <w:t xml:space="preserve">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 xml:space="preserve">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w:t>
      </w:r>
      <w:proofErr w:type="gramStart"/>
      <w:r>
        <w:t>I  had</w:t>
      </w:r>
      <w:proofErr w:type="gramEnd"/>
      <w:r>
        <w:t xml:space="preserve">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 xml:space="preserve">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w:t>
      </w:r>
      <w:proofErr w:type="spellStart"/>
      <w:r>
        <w:t>Gabrel</w:t>
      </w:r>
      <w:proofErr w:type="spellEnd"/>
      <w:r>
        <w:t>,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 xml:space="preserve">The key difference between sound and audio is their form of energy. Sound is mechanical wave energy (longitudinal sound waves) that propagates through a </w:t>
      </w:r>
      <w:proofErr w:type="gramStart"/>
      <w:r w:rsidRPr="00E0080A">
        <w:rPr>
          <w:rStyle w:val="Strong"/>
          <w:b w:val="0"/>
          <w:bCs w:val="0"/>
        </w:rPr>
        <w:t>medium causing variations</w:t>
      </w:r>
      <w:proofErr w:type="gramEnd"/>
      <w:r w:rsidRPr="00E0080A">
        <w:rPr>
          <w:rStyle w:val="Strong"/>
          <w:b w:val="0"/>
          <w:bCs w:val="0"/>
        </w:rPr>
        <w:t xml:space="preserve">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5155570D" w:rsidR="000A3AF5" w:rsidRPr="00E0080A" w:rsidRDefault="000A3AF5" w:rsidP="000A3AF5">
      <w:pPr>
        <w:pStyle w:val="Caption"/>
        <w:rPr>
          <w:b w:val="0"/>
          <w:bCs/>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527CC9">
        <w:rPr>
          <w:noProof/>
          <w:sz w:val="22"/>
          <w:szCs w:val="22"/>
        </w:rPr>
        <w:t>5</w:t>
      </w:r>
      <w:r w:rsidRPr="00E0080A">
        <w:rPr>
          <w:sz w:val="22"/>
          <w:szCs w:val="22"/>
        </w:rPr>
        <w:fldChar w:fldCharType="end"/>
      </w:r>
      <w:r w:rsidRPr="00E0080A">
        <w:rPr>
          <w:sz w:val="22"/>
          <w:szCs w:val="22"/>
        </w:rPr>
        <w:t xml:space="preserve"> | Audio vs Sound</w:t>
      </w:r>
    </w:p>
    <w:p w14:paraId="37A177B4" w14:textId="77777777" w:rsidR="00046F5F" w:rsidRPr="00E0080A" w:rsidRDefault="00046F5F" w:rsidP="00206DB0">
      <w:pPr>
        <w:suppressAutoHyphens w:val="0"/>
        <w:spacing w:after="160"/>
        <w:jc w:val="left"/>
      </w:pPr>
    </w:p>
    <w:p w14:paraId="44440F9C" w14:textId="12A0A332" w:rsidR="00322115" w:rsidRDefault="00322115" w:rsidP="00206DB0">
      <w:pPr>
        <w:suppressAutoHyphens w:val="0"/>
        <w:spacing w:after="160"/>
        <w:jc w:val="left"/>
        <w:rPr>
          <w:b/>
          <w:bCs/>
        </w:rPr>
      </w:pPr>
      <w:r w:rsidRPr="00E0080A">
        <w:rPr>
          <w:b/>
          <w:bCs/>
        </w:rPr>
        <w:lastRenderedPageBreak/>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 xml:space="preserve">A chord is three or more notes sounding simultaneously. It can be played </w:t>
      </w:r>
      <w:proofErr w:type="gramStart"/>
      <w:r w:rsidRPr="0097464A">
        <w:rPr>
          <w:rStyle w:val="markedcontent"/>
          <w:rFonts w:cstheme="majorHAnsi"/>
          <w:i/>
          <w:iCs/>
        </w:rPr>
        <w:t>on  one</w:t>
      </w:r>
      <w:proofErr w:type="gramEnd"/>
      <w:r w:rsidRPr="0097464A">
        <w:rPr>
          <w:rStyle w:val="markedcontent"/>
          <w:rFonts w:cstheme="majorHAnsi"/>
          <w:i/>
          <w:iCs/>
        </w:rPr>
        <w:t xml:space="preserve"> instrument, like a guitar, or by many instruments at once, like a </w:t>
      </w:r>
      <w:proofErr w:type="spellStart"/>
      <w:r w:rsidRPr="0097464A">
        <w:rPr>
          <w:rStyle w:val="markedcontent"/>
          <w:rFonts w:cstheme="majorHAnsi"/>
          <w:i/>
          <w:iCs/>
        </w:rPr>
        <w:t>brassquartet</w:t>
      </w:r>
      <w:proofErr w:type="spellEnd"/>
      <w:r w:rsidRPr="0097464A">
        <w:rPr>
          <w:rStyle w:val="markedcontent"/>
          <w:rFonts w:cstheme="majorHAnsi"/>
          <w:i/>
          <w:iCs/>
        </w:rPr>
        <w:t xml:space="preserve">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 xml:space="preserve">refers to </w:t>
      </w:r>
      <w:proofErr w:type="gramStart"/>
      <w:r w:rsidR="00F87CE6">
        <w:t>short repeated</w:t>
      </w:r>
      <w:proofErr w:type="gramEnd"/>
      <w:r w:rsidR="00F87CE6">
        <w:t xml:space="preserve"> melody patterns.</w:t>
      </w:r>
      <w:r w:rsidR="00851FE4">
        <w:t xml:space="preserve"> </w:t>
      </w:r>
      <w:proofErr w:type="gramStart"/>
      <w:r w:rsidR="00851FE4">
        <w:t>Similarly</w:t>
      </w:r>
      <w:proofErr w:type="gramEnd"/>
      <w:r w:rsidR="00851FE4">
        <w:t xml:space="preserve">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rPr>
          <w:sz w:val="22"/>
        </w:rPr>
      </w:pPr>
      <w:r w:rsidRPr="007A4950">
        <w:rPr>
          <w:sz w:val="22"/>
        </w:rPr>
        <w:t xml:space="preserve">Statistics on </w:t>
      </w:r>
      <w:r w:rsidR="00526A55" w:rsidRPr="007A4950">
        <w:rPr>
          <w:sz w:val="22"/>
        </w:rPr>
        <w:t xml:space="preserve">current trends in </w:t>
      </w:r>
      <w:r w:rsidR="000D142A">
        <w:rPr>
          <w:sz w:val="22"/>
        </w:rPr>
        <w:t>music</w:t>
      </w:r>
      <w:r w:rsidR="00727973">
        <w:rPr>
          <w:sz w:val="22"/>
        </w:rPr>
        <w:t>-</w:t>
      </w:r>
      <w:r w:rsidR="000D142A">
        <w:rPr>
          <w:sz w:val="22"/>
        </w:rPr>
        <w:t xml:space="preserve">themed games and </w:t>
      </w:r>
      <w:r w:rsidR="006B247F">
        <w:rPr>
          <w:sz w:val="22"/>
        </w:rPr>
        <w:t>applications ()</w:t>
      </w:r>
    </w:p>
    <w:p w14:paraId="1E9C7145" w14:textId="77777777" w:rsidR="00D51356" w:rsidRPr="007A4950" w:rsidRDefault="00001228" w:rsidP="00526A55">
      <w:pPr>
        <w:pStyle w:val="ListParagraph"/>
        <w:numPr>
          <w:ilvl w:val="0"/>
          <w:numId w:val="2"/>
        </w:numPr>
        <w:suppressAutoHyphens w:val="0"/>
        <w:spacing w:after="160"/>
        <w:jc w:val="left"/>
        <w:rPr>
          <w:sz w:val="22"/>
        </w:rPr>
      </w:pPr>
      <w:r w:rsidRPr="007A4950">
        <w:rPr>
          <w:sz w:val="22"/>
        </w:rPr>
        <w:t xml:space="preserve">Examine gamers who </w:t>
      </w:r>
      <w:proofErr w:type="gramStart"/>
      <w:r w:rsidRPr="007A4950">
        <w:rPr>
          <w:sz w:val="22"/>
        </w:rPr>
        <w:t>actually would</w:t>
      </w:r>
      <w:proofErr w:type="gramEnd"/>
      <w:r w:rsidRPr="007A4950">
        <w:rPr>
          <w:sz w:val="22"/>
        </w:rPr>
        <w:t xml:space="preserve"> play an instrument</w:t>
      </w:r>
    </w:p>
    <w:p w14:paraId="6B8E3A89" w14:textId="77777777" w:rsidR="00D51356" w:rsidRPr="007A4950" w:rsidRDefault="00BE0BA5" w:rsidP="00526A55">
      <w:pPr>
        <w:pStyle w:val="ListParagraph"/>
        <w:numPr>
          <w:ilvl w:val="0"/>
          <w:numId w:val="2"/>
        </w:numPr>
        <w:suppressAutoHyphens w:val="0"/>
        <w:spacing w:after="160"/>
        <w:jc w:val="left"/>
        <w:rPr>
          <w:sz w:val="22"/>
        </w:rPr>
      </w:pPr>
      <w:r w:rsidRPr="007A4950">
        <w:rPr>
          <w:sz w:val="22"/>
        </w:rPr>
        <w:t xml:space="preserve">Examine players who might need a silent device or practice </w:t>
      </w:r>
      <w:r w:rsidR="00C01F5F" w:rsidRPr="007A4950">
        <w:rPr>
          <w:sz w:val="22"/>
        </w:rPr>
        <w:t>instrument</w:t>
      </w:r>
    </w:p>
    <w:p w14:paraId="7ECFBFD3" w14:textId="5C3B3093" w:rsidR="00D51356" w:rsidRPr="001328F1" w:rsidRDefault="00C01F5F" w:rsidP="001328F1">
      <w:pPr>
        <w:pStyle w:val="ListParagraph"/>
        <w:numPr>
          <w:ilvl w:val="0"/>
          <w:numId w:val="2"/>
        </w:numPr>
        <w:suppressAutoHyphens w:val="0"/>
        <w:spacing w:after="160"/>
        <w:jc w:val="left"/>
        <w:rPr>
          <w:sz w:val="22"/>
        </w:rPr>
      </w:pPr>
      <w:r w:rsidRPr="007A4950">
        <w:rPr>
          <w:sz w:val="22"/>
        </w:rPr>
        <w:t xml:space="preserve">Examine composers who might find </w:t>
      </w:r>
      <w:r w:rsidR="00727973">
        <w:rPr>
          <w:sz w:val="22"/>
        </w:rPr>
        <w:t>th</w:t>
      </w:r>
      <w:r w:rsidR="001328F1">
        <w:rPr>
          <w:sz w:val="22"/>
        </w:rPr>
        <w:t>is</w:t>
      </w:r>
      <w:r w:rsidR="00727973">
        <w:rPr>
          <w:sz w:val="22"/>
        </w:rPr>
        <w:t xml:space="preserve"> </w:t>
      </w:r>
      <w:r w:rsidRPr="007A4950">
        <w:rPr>
          <w:sz w:val="22"/>
        </w:rPr>
        <w:t xml:space="preserve">device useful (people with </w:t>
      </w:r>
      <w:r w:rsidR="001328F1">
        <w:rPr>
          <w:sz w:val="22"/>
        </w:rPr>
        <w:t>a</w:t>
      </w:r>
      <w:r w:rsidRPr="007A4950">
        <w:rPr>
          <w:sz w:val="22"/>
        </w:rPr>
        <w:t xml:space="preserve"> lack of knowledge in tablature or </w:t>
      </w:r>
      <w:r w:rsidR="00D51356" w:rsidRPr="007A4950">
        <w:rPr>
          <w:sz w:val="22"/>
        </w:rPr>
        <w:t>notation</w:t>
      </w:r>
      <w:r w:rsidRPr="007A4950">
        <w:rPr>
          <w:sz w:val="22"/>
        </w:rPr>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5A070AA" w:rsidR="007E1A62" w:rsidRDefault="007E1A62" w:rsidP="00A276F4">
      <w:pPr>
        <w:pStyle w:val="NoSpacing"/>
        <w:numPr>
          <w:ilvl w:val="0"/>
          <w:numId w:val="2"/>
        </w:numPr>
      </w:pPr>
      <w:r>
        <w:t>Has six rows of 20 buttons</w:t>
      </w:r>
      <w:r w:rsidR="00812F88">
        <w:t xml:space="preserve"> emulating the traditional guitar not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26BBCCF2" w:rsidR="007E1A62" w:rsidRDefault="0043054D" w:rsidP="007E1A62">
      <w:pPr>
        <w:pStyle w:val="NoSpacing"/>
        <w:numPr>
          <w:ilvl w:val="0"/>
          <w:numId w:val="2"/>
        </w:numPr>
      </w:pPr>
      <w:r>
        <w:t xml:space="preserve">Allow multiple </w:t>
      </w:r>
      <w:proofErr w:type="gramStart"/>
      <w:r>
        <w:t>button</w:t>
      </w:r>
      <w:proofErr w:type="gramEnd"/>
      <w:r>
        <w:t xml:space="preserve">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42C6A4DB"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 xml:space="preserve">the </w:t>
      </w:r>
      <w:r w:rsidR="00E27E76">
        <w:t>laptop</w:t>
      </w:r>
      <w:r w:rsidR="00E91422">
        <w:t>'s</w:t>
      </w:r>
      <w:r w:rsidR="00E27E76">
        <w:t xml:space="preserve"> built-in </w:t>
      </w:r>
      <w:r w:rsidR="00847969">
        <w:t>keyboard.</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t xml:space="preserve">Jam option: the user can play the device and listen to </w:t>
      </w:r>
      <w:r w:rsidR="00EB612A">
        <w:t xml:space="preserve">the generated </w:t>
      </w:r>
      <w:r w:rsidR="00332F79">
        <w:t>music,</w:t>
      </w:r>
    </w:p>
    <w:p w14:paraId="3B1CB3F3" w14:textId="25C42BD8"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xml:space="preserve">, which can be manually edited, </w:t>
      </w:r>
      <w:proofErr w:type="gramStart"/>
      <w:r w:rsidR="00083CBE">
        <w:t>saved</w:t>
      </w:r>
      <w:proofErr w:type="gramEnd"/>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40787A99" w:rsidR="006110E3" w:rsidRDefault="00033123" w:rsidP="00094463">
      <w:pPr>
        <w:pStyle w:val="NoSpacing"/>
        <w:numPr>
          <w:ilvl w:val="0"/>
          <w:numId w:val="2"/>
        </w:numPr>
      </w:pPr>
      <w:r>
        <w:t>Play Option: the user can play a</w:t>
      </w:r>
      <w:r w:rsidR="007460EF">
        <w:t xml:space="preserve"> piece of</w:t>
      </w:r>
      <w:r>
        <w:t xml:space="preserve"> selected music</w:t>
      </w:r>
      <w:r w:rsidR="00305B4B">
        <w:t>,</w:t>
      </w:r>
      <w:r>
        <w:t xml:space="preserve"> and </w:t>
      </w:r>
      <w:r w:rsidR="007460EF">
        <w:t>the application will score the performance according to</w:t>
      </w:r>
      <w:r w:rsidR="00305B4B">
        <w:t xml:space="preserve"> the number of mistakes the player made.</w:t>
      </w:r>
    </w:p>
    <w:p w14:paraId="5F2B7662" w14:textId="44F35B8F" w:rsidR="00EB612A" w:rsidRDefault="007B2326" w:rsidP="00094463">
      <w:pPr>
        <w:pStyle w:val="NoSpacing"/>
        <w:numPr>
          <w:ilvl w:val="0"/>
          <w:numId w:val="2"/>
        </w:numPr>
      </w:pPr>
      <w:r>
        <w:lastRenderedPageBreak/>
        <w:t>Chords</w:t>
      </w:r>
      <w:r w:rsidR="00AD1674">
        <w:t xml:space="preserve"> Cheat sheet</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1ECB3302" w14:textId="77777777" w:rsidR="00526A55" w:rsidRPr="00526A55" w:rsidRDefault="00526A55" w:rsidP="00526A55">
      <w:pPr>
        <w:pStyle w:val="NoSpacing"/>
      </w:pPr>
    </w:p>
    <w:p w14:paraId="20B5A445" w14:textId="39C9966F" w:rsidR="00206DB0" w:rsidRDefault="00456F35" w:rsidP="00206DB0">
      <w:pPr>
        <w:suppressAutoHyphens w:val="0"/>
        <w:spacing w:after="160"/>
        <w:jc w:val="left"/>
      </w:pPr>
      <w:r w:rsidRPr="00E0080A">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7BFA4C4F" w14:textId="61D8706F" w:rsidR="00605F38" w:rsidRPr="00E310DB" w:rsidRDefault="00605F38" w:rsidP="00605F38">
      <w:pPr>
        <w:pStyle w:val="ListParagraph"/>
        <w:numPr>
          <w:ilvl w:val="0"/>
          <w:numId w:val="2"/>
        </w:numPr>
        <w:suppressAutoHyphens w:val="0"/>
        <w:spacing w:after="0"/>
        <w:jc w:val="left"/>
        <w:rPr>
          <w:rFonts w:eastAsia="Times New Roman" w:cstheme="majorHAnsi"/>
          <w:sz w:val="22"/>
          <w:lang w:eastAsia="en-GB"/>
        </w:rPr>
      </w:pPr>
      <w:r w:rsidRPr="00E310DB">
        <w:rPr>
          <w:rFonts w:eastAsia="Times New Roman" w:cstheme="majorHAnsi"/>
          <w:b/>
          <w:bCs/>
          <w:sz w:val="22"/>
          <w:lang w:eastAsia="en-GB"/>
        </w:rPr>
        <w:t>Eriksson</w:t>
      </w:r>
      <w:r w:rsidRPr="00E310DB">
        <w:rPr>
          <w:rFonts w:eastAsia="Times New Roman" w:cstheme="majorHAnsi"/>
          <w:sz w:val="22"/>
          <w:lang w:eastAsia="en-GB"/>
        </w:rPr>
        <w:t>, J., 2016. Chord and modality analysis.</w:t>
      </w:r>
      <w:r w:rsidR="00E310DB" w:rsidRPr="00E310DB">
        <w:rPr>
          <w:rFonts w:eastAsia="Times New Roman" w:cstheme="majorHAnsi"/>
          <w:sz w:val="22"/>
          <w:lang w:eastAsia="en-GB"/>
        </w:rPr>
        <w:t xml:space="preserve"> </w:t>
      </w:r>
      <w:r w:rsidR="00E310DB" w:rsidRPr="00E310DB">
        <w:rPr>
          <w:rStyle w:val="organisation"/>
          <w:sz w:val="22"/>
        </w:rPr>
        <w:t xml:space="preserve">KTH, School of Computer Science and Communication (CSC), Speech, </w:t>
      </w:r>
      <w:proofErr w:type="gramStart"/>
      <w:r w:rsidR="00E310DB" w:rsidRPr="00E310DB">
        <w:rPr>
          <w:rStyle w:val="organisation"/>
          <w:sz w:val="22"/>
        </w:rPr>
        <w:t>Music</w:t>
      </w:r>
      <w:proofErr w:type="gramEnd"/>
      <w:r w:rsidR="00E310DB" w:rsidRPr="00E310DB">
        <w:rPr>
          <w:rStyle w:val="organisation"/>
          <w:sz w:val="22"/>
        </w:rPr>
        <w:t xml:space="preserve"> and Hearing, TMH, Speech Communication and Technology.</w:t>
      </w:r>
    </w:p>
    <w:p w14:paraId="23681BC2" w14:textId="3693442A" w:rsidR="00605F38" w:rsidRPr="00E02C94" w:rsidRDefault="00605F38" w:rsidP="00605F38">
      <w:pPr>
        <w:pStyle w:val="NoSpacing"/>
        <w:numPr>
          <w:ilvl w:val="0"/>
          <w:numId w:val="2"/>
        </w:numPr>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6061C80C" w:rsidR="004D0A05" w:rsidRPr="00E0080A" w:rsidRDefault="004D0A05" w:rsidP="001E3362">
      <w:pPr>
        <w:pStyle w:val="Caption"/>
        <w:rPr>
          <w:sz w:val="22"/>
          <w:szCs w:val="22"/>
        </w:rPr>
      </w:pPr>
      <w:r w:rsidRPr="00E0080A">
        <w:rPr>
          <w:sz w:val="22"/>
          <w:szCs w:val="22"/>
        </w:rPr>
        <w:t xml:space="preserve">Figure </w:t>
      </w:r>
      <w:r w:rsidR="003136AD" w:rsidRPr="00E0080A">
        <w:rPr>
          <w:sz w:val="22"/>
          <w:szCs w:val="22"/>
        </w:rPr>
        <w:fldChar w:fldCharType="begin"/>
      </w:r>
      <w:r w:rsidR="003136AD" w:rsidRPr="00E0080A">
        <w:rPr>
          <w:sz w:val="22"/>
          <w:szCs w:val="22"/>
        </w:rPr>
        <w:instrText xml:space="preserve"> SEQ Figure \* ARABIC </w:instrText>
      </w:r>
      <w:r w:rsidR="003136AD" w:rsidRPr="00E0080A">
        <w:rPr>
          <w:sz w:val="22"/>
          <w:szCs w:val="22"/>
        </w:rPr>
        <w:fldChar w:fldCharType="separate"/>
      </w:r>
      <w:r w:rsidR="00527CC9">
        <w:rPr>
          <w:noProof/>
          <w:sz w:val="22"/>
          <w:szCs w:val="22"/>
        </w:rPr>
        <w:t>6</w:t>
      </w:r>
      <w:r w:rsidR="003136AD" w:rsidRPr="00E0080A">
        <w:rPr>
          <w:noProof/>
          <w:sz w:val="22"/>
          <w:szCs w:val="22"/>
        </w:rPr>
        <w:fldChar w:fldCharType="end"/>
      </w:r>
      <w:r w:rsidRPr="00E0080A">
        <w:rPr>
          <w:sz w:val="22"/>
          <w:szCs w:val="22"/>
        </w:rPr>
        <w:t xml:space="preserve"> | </w:t>
      </w:r>
      <w:r w:rsidR="00252CD1" w:rsidRPr="00E0080A">
        <w:rPr>
          <w:sz w:val="22"/>
          <w:szCs w:val="22"/>
        </w:rPr>
        <w:t>Notes and Frequencies</w:t>
      </w:r>
    </w:p>
    <w:p w14:paraId="795A8F94" w14:textId="77777777" w:rsidR="00BD11A8" w:rsidRPr="00E0080A" w:rsidRDefault="00BD11A8" w:rsidP="00BD11A8"/>
    <w:p w14:paraId="01E1F80A" w14:textId="724B04D3" w:rsidR="00BD11A8" w:rsidRPr="00E0080A" w:rsidRDefault="003777CD" w:rsidP="00BD11A8">
      <w:pPr>
        <w:pStyle w:val="Caption"/>
        <w:rPr>
          <w:sz w:val="22"/>
          <w:szCs w:val="22"/>
        </w:rPr>
      </w:pPr>
      <w:r w:rsidRPr="00E0080A">
        <w:rPr>
          <w:noProof/>
          <w:sz w:val="22"/>
          <w:szCs w:val="22"/>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3"/>
                    <a:stretch>
                      <a:fillRect/>
                    </a:stretch>
                  </pic:blipFill>
                  <pic:spPr>
                    <a:xfrm>
                      <a:off x="0" y="0"/>
                      <a:ext cx="6645910" cy="2237105"/>
                    </a:xfrm>
                    <a:prstGeom prst="rect">
                      <a:avLst/>
                    </a:prstGeom>
                  </pic:spPr>
                </pic:pic>
              </a:graphicData>
            </a:graphic>
          </wp:inline>
        </w:drawing>
      </w:r>
      <w:r w:rsidR="00BD11A8" w:rsidRPr="00E0080A">
        <w:rPr>
          <w:sz w:val="22"/>
          <w:szCs w:val="22"/>
        </w:rPr>
        <w:t xml:space="preserve">Figure </w:t>
      </w:r>
      <w:r w:rsidR="00BD11A8" w:rsidRPr="00E0080A">
        <w:rPr>
          <w:sz w:val="22"/>
          <w:szCs w:val="22"/>
        </w:rPr>
        <w:fldChar w:fldCharType="begin"/>
      </w:r>
      <w:r w:rsidR="00BD11A8" w:rsidRPr="00E0080A">
        <w:rPr>
          <w:sz w:val="22"/>
          <w:szCs w:val="22"/>
        </w:rPr>
        <w:instrText xml:space="preserve"> SEQ Figure \* ARABIC </w:instrText>
      </w:r>
      <w:r w:rsidR="00BD11A8" w:rsidRPr="00E0080A">
        <w:rPr>
          <w:sz w:val="22"/>
          <w:szCs w:val="22"/>
        </w:rPr>
        <w:fldChar w:fldCharType="separate"/>
      </w:r>
      <w:r w:rsidR="00527CC9">
        <w:rPr>
          <w:noProof/>
          <w:sz w:val="22"/>
          <w:szCs w:val="22"/>
        </w:rPr>
        <w:t>7</w:t>
      </w:r>
      <w:r w:rsidR="00BD11A8" w:rsidRPr="00E0080A">
        <w:rPr>
          <w:sz w:val="22"/>
          <w:szCs w:val="22"/>
        </w:rPr>
        <w:fldChar w:fldCharType="end"/>
      </w:r>
      <w:r w:rsidR="00BD11A8" w:rsidRPr="00E0080A">
        <w:rPr>
          <w:sz w:val="22"/>
          <w:szCs w:val="22"/>
        </w:rPr>
        <w:t>| Standard Music Notation</w:t>
      </w:r>
      <w:r w:rsidR="00AF00A5" w:rsidRPr="00E0080A">
        <w:rPr>
          <w:sz w:val="22"/>
          <w:szCs w:val="22"/>
        </w:rPr>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7C6BEB5E" w:rsidR="005A0C25" w:rsidRPr="00E0080A" w:rsidRDefault="00AF6032" w:rsidP="00AF6032">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527CC9">
        <w:rPr>
          <w:noProof/>
          <w:sz w:val="22"/>
          <w:szCs w:val="22"/>
        </w:rPr>
        <w:t>8</w:t>
      </w:r>
      <w:r w:rsidRPr="00E0080A">
        <w:rPr>
          <w:sz w:val="22"/>
          <w:szCs w:val="22"/>
        </w:rPr>
        <w:fldChar w:fldCharType="end"/>
      </w:r>
      <w:r w:rsidRPr="00E0080A">
        <w:rPr>
          <w:sz w:val="22"/>
          <w:szCs w:val="22"/>
        </w:rPr>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0D06239" w14:textId="77777777" w:rsidR="003E75A1" w:rsidRPr="00E0080A" w:rsidRDefault="003E75A1" w:rsidP="003E75A1">
      <w:pPr>
        <w:rPr>
          <w:b/>
          <w:bCs/>
        </w:rPr>
      </w:pPr>
      <w:r w:rsidRPr="00E0080A">
        <w:rPr>
          <w:b/>
          <w:bCs/>
        </w:rPr>
        <w:t>Clarify with Supervisor:</w:t>
      </w:r>
    </w:p>
    <w:p w14:paraId="3554FBDA" w14:textId="77777777" w:rsidR="003E75A1" w:rsidRPr="00E0080A" w:rsidRDefault="003E75A1" w:rsidP="003E75A1">
      <w:pPr>
        <w:pStyle w:val="ListParagraph"/>
        <w:numPr>
          <w:ilvl w:val="0"/>
          <w:numId w:val="2"/>
        </w:numPr>
        <w:rPr>
          <w:sz w:val="22"/>
        </w:rPr>
      </w:pPr>
      <w:r w:rsidRPr="00E0080A">
        <w:rPr>
          <w:sz w:val="22"/>
        </w:rPr>
        <w:t>Do cover quotes and images require references?</w:t>
      </w:r>
    </w:p>
    <w:p w14:paraId="184E9731" w14:textId="77777777" w:rsidR="003E75A1" w:rsidRDefault="003E75A1" w:rsidP="003E75A1">
      <w:pPr>
        <w:pStyle w:val="ListParagraph"/>
        <w:numPr>
          <w:ilvl w:val="0"/>
          <w:numId w:val="2"/>
        </w:numPr>
        <w:rPr>
          <w:sz w:val="22"/>
        </w:rPr>
      </w:pPr>
      <w:r w:rsidRPr="00E0080A">
        <w:rPr>
          <w:sz w:val="22"/>
        </w:rPr>
        <w:t>Is the tools section in the Introduction?</w:t>
      </w:r>
    </w:p>
    <w:p w14:paraId="3CD3D3CD" w14:textId="287956C4" w:rsidR="0034179C" w:rsidRPr="0034179C" w:rsidRDefault="0034179C" w:rsidP="0034179C">
      <w:pPr>
        <w:pStyle w:val="NoSpacing"/>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rPr>
          <w:sz w:val="22"/>
        </w:rPr>
      </w:pPr>
      <w:r w:rsidRPr="00E0080A">
        <w:rPr>
          <w:sz w:val="22"/>
        </w:rPr>
        <w:t>What is the correct term for academic supervisor?</w:t>
      </w:r>
    </w:p>
    <w:p w14:paraId="2E5C4D09" w14:textId="77777777" w:rsidR="003E75A1" w:rsidRPr="00E0080A" w:rsidRDefault="003E75A1" w:rsidP="003E75A1">
      <w:pPr>
        <w:pStyle w:val="ListParagraph"/>
        <w:numPr>
          <w:ilvl w:val="0"/>
          <w:numId w:val="2"/>
        </w:numPr>
        <w:rPr>
          <w:sz w:val="22"/>
        </w:rPr>
      </w:pPr>
      <w:r w:rsidRPr="00E0080A">
        <w:rPr>
          <w:sz w:val="22"/>
        </w:rPr>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rQUAFq7iFCwAAAA="/>
  </w:docVars>
  <w:rsids>
    <w:rsidRoot w:val="004A2066"/>
    <w:rsid w:val="00001228"/>
    <w:rsid w:val="00023C30"/>
    <w:rsid w:val="00030949"/>
    <w:rsid w:val="00033123"/>
    <w:rsid w:val="00044953"/>
    <w:rsid w:val="000458AF"/>
    <w:rsid w:val="0004655D"/>
    <w:rsid w:val="00046F5F"/>
    <w:rsid w:val="00050F88"/>
    <w:rsid w:val="00053A78"/>
    <w:rsid w:val="00060B27"/>
    <w:rsid w:val="00082730"/>
    <w:rsid w:val="00083CBE"/>
    <w:rsid w:val="00087398"/>
    <w:rsid w:val="00094463"/>
    <w:rsid w:val="000A2A04"/>
    <w:rsid w:val="000A3AF5"/>
    <w:rsid w:val="000A737A"/>
    <w:rsid w:val="000C41B6"/>
    <w:rsid w:val="000D0C81"/>
    <w:rsid w:val="000D142A"/>
    <w:rsid w:val="000D21A6"/>
    <w:rsid w:val="000E057D"/>
    <w:rsid w:val="000F1B4B"/>
    <w:rsid w:val="000F1B72"/>
    <w:rsid w:val="001328F1"/>
    <w:rsid w:val="00133E92"/>
    <w:rsid w:val="001344C4"/>
    <w:rsid w:val="00151C1F"/>
    <w:rsid w:val="001817E4"/>
    <w:rsid w:val="001836DC"/>
    <w:rsid w:val="001A2922"/>
    <w:rsid w:val="001A7B04"/>
    <w:rsid w:val="001D36D9"/>
    <w:rsid w:val="001E3362"/>
    <w:rsid w:val="001E557C"/>
    <w:rsid w:val="001F797B"/>
    <w:rsid w:val="00206DB0"/>
    <w:rsid w:val="002145BD"/>
    <w:rsid w:val="0022498C"/>
    <w:rsid w:val="002316E6"/>
    <w:rsid w:val="00235935"/>
    <w:rsid w:val="00252CD1"/>
    <w:rsid w:val="00254D11"/>
    <w:rsid w:val="00260630"/>
    <w:rsid w:val="00262273"/>
    <w:rsid w:val="002675C9"/>
    <w:rsid w:val="00273824"/>
    <w:rsid w:val="00293777"/>
    <w:rsid w:val="002D162F"/>
    <w:rsid w:val="002D4691"/>
    <w:rsid w:val="002E0280"/>
    <w:rsid w:val="002E5195"/>
    <w:rsid w:val="002E5BA3"/>
    <w:rsid w:val="002E5F0E"/>
    <w:rsid w:val="002E7884"/>
    <w:rsid w:val="002F14AF"/>
    <w:rsid w:val="00305B4B"/>
    <w:rsid w:val="00306CF0"/>
    <w:rsid w:val="003136AD"/>
    <w:rsid w:val="00321078"/>
    <w:rsid w:val="00322115"/>
    <w:rsid w:val="00332F79"/>
    <w:rsid w:val="0034179C"/>
    <w:rsid w:val="003518A9"/>
    <w:rsid w:val="00361C44"/>
    <w:rsid w:val="0036438C"/>
    <w:rsid w:val="003777CD"/>
    <w:rsid w:val="00390267"/>
    <w:rsid w:val="00392B57"/>
    <w:rsid w:val="003946B5"/>
    <w:rsid w:val="003E5080"/>
    <w:rsid w:val="003E75A1"/>
    <w:rsid w:val="003F2C88"/>
    <w:rsid w:val="003F4550"/>
    <w:rsid w:val="00404AA3"/>
    <w:rsid w:val="00412B66"/>
    <w:rsid w:val="00415286"/>
    <w:rsid w:val="0043054D"/>
    <w:rsid w:val="004407B2"/>
    <w:rsid w:val="00442801"/>
    <w:rsid w:val="00456F35"/>
    <w:rsid w:val="0046488C"/>
    <w:rsid w:val="00473958"/>
    <w:rsid w:val="004808FC"/>
    <w:rsid w:val="00484647"/>
    <w:rsid w:val="004A2066"/>
    <w:rsid w:val="004A56A0"/>
    <w:rsid w:val="004D0A05"/>
    <w:rsid w:val="004D4EE4"/>
    <w:rsid w:val="004D5210"/>
    <w:rsid w:val="004D6FDA"/>
    <w:rsid w:val="004E289D"/>
    <w:rsid w:val="00507FF6"/>
    <w:rsid w:val="00510A5C"/>
    <w:rsid w:val="00511F87"/>
    <w:rsid w:val="00522D91"/>
    <w:rsid w:val="00526A55"/>
    <w:rsid w:val="00527CC9"/>
    <w:rsid w:val="00562A60"/>
    <w:rsid w:val="0057597F"/>
    <w:rsid w:val="005A0C25"/>
    <w:rsid w:val="005D20D6"/>
    <w:rsid w:val="005E47EC"/>
    <w:rsid w:val="0060012A"/>
    <w:rsid w:val="00605F38"/>
    <w:rsid w:val="006110E3"/>
    <w:rsid w:val="00612EED"/>
    <w:rsid w:val="00625E12"/>
    <w:rsid w:val="00644EF3"/>
    <w:rsid w:val="00665294"/>
    <w:rsid w:val="00685802"/>
    <w:rsid w:val="00686C3B"/>
    <w:rsid w:val="006952C7"/>
    <w:rsid w:val="006A06F3"/>
    <w:rsid w:val="006A0ACD"/>
    <w:rsid w:val="006A6973"/>
    <w:rsid w:val="006B247F"/>
    <w:rsid w:val="006C7259"/>
    <w:rsid w:val="006F3927"/>
    <w:rsid w:val="0070334B"/>
    <w:rsid w:val="007218C5"/>
    <w:rsid w:val="00727973"/>
    <w:rsid w:val="0073265B"/>
    <w:rsid w:val="00733544"/>
    <w:rsid w:val="007460EF"/>
    <w:rsid w:val="007465D7"/>
    <w:rsid w:val="00760D88"/>
    <w:rsid w:val="00782EAC"/>
    <w:rsid w:val="007A4950"/>
    <w:rsid w:val="007B2326"/>
    <w:rsid w:val="007B3A4C"/>
    <w:rsid w:val="007D783B"/>
    <w:rsid w:val="007E1A62"/>
    <w:rsid w:val="007E4909"/>
    <w:rsid w:val="007F1273"/>
    <w:rsid w:val="007F3058"/>
    <w:rsid w:val="007F70B9"/>
    <w:rsid w:val="007F76BB"/>
    <w:rsid w:val="00803BE1"/>
    <w:rsid w:val="00811B91"/>
    <w:rsid w:val="00811E2E"/>
    <w:rsid w:val="00812F88"/>
    <w:rsid w:val="00843621"/>
    <w:rsid w:val="00847969"/>
    <w:rsid w:val="00847B40"/>
    <w:rsid w:val="00851FE4"/>
    <w:rsid w:val="00852C78"/>
    <w:rsid w:val="0085475D"/>
    <w:rsid w:val="00857A9C"/>
    <w:rsid w:val="00867496"/>
    <w:rsid w:val="0087416C"/>
    <w:rsid w:val="00880385"/>
    <w:rsid w:val="00880DDB"/>
    <w:rsid w:val="00892B23"/>
    <w:rsid w:val="008A54F2"/>
    <w:rsid w:val="008B1E48"/>
    <w:rsid w:val="008B37C6"/>
    <w:rsid w:val="008C7683"/>
    <w:rsid w:val="008D7356"/>
    <w:rsid w:val="008F32BB"/>
    <w:rsid w:val="00926362"/>
    <w:rsid w:val="00952C66"/>
    <w:rsid w:val="00961184"/>
    <w:rsid w:val="0097464A"/>
    <w:rsid w:val="009A0F65"/>
    <w:rsid w:val="009A7393"/>
    <w:rsid w:val="009B5451"/>
    <w:rsid w:val="009D4962"/>
    <w:rsid w:val="009F3DE5"/>
    <w:rsid w:val="009F7444"/>
    <w:rsid w:val="00A23A7E"/>
    <w:rsid w:val="00A276F4"/>
    <w:rsid w:val="00A456D8"/>
    <w:rsid w:val="00A53DF0"/>
    <w:rsid w:val="00A67A02"/>
    <w:rsid w:val="00A738D8"/>
    <w:rsid w:val="00A82FEC"/>
    <w:rsid w:val="00AB2A70"/>
    <w:rsid w:val="00AD103A"/>
    <w:rsid w:val="00AD1674"/>
    <w:rsid w:val="00AE3FD9"/>
    <w:rsid w:val="00AE62B1"/>
    <w:rsid w:val="00AF00A5"/>
    <w:rsid w:val="00AF6032"/>
    <w:rsid w:val="00AF75C5"/>
    <w:rsid w:val="00B03A70"/>
    <w:rsid w:val="00B24912"/>
    <w:rsid w:val="00B253CD"/>
    <w:rsid w:val="00B347C2"/>
    <w:rsid w:val="00B40FB8"/>
    <w:rsid w:val="00B60214"/>
    <w:rsid w:val="00B65155"/>
    <w:rsid w:val="00B84106"/>
    <w:rsid w:val="00BC2D83"/>
    <w:rsid w:val="00BC3437"/>
    <w:rsid w:val="00BC5323"/>
    <w:rsid w:val="00BD11A8"/>
    <w:rsid w:val="00BE0BA5"/>
    <w:rsid w:val="00C01F5F"/>
    <w:rsid w:val="00C17264"/>
    <w:rsid w:val="00C20216"/>
    <w:rsid w:val="00C40D56"/>
    <w:rsid w:val="00C6494D"/>
    <w:rsid w:val="00C81707"/>
    <w:rsid w:val="00C86767"/>
    <w:rsid w:val="00CA71CC"/>
    <w:rsid w:val="00CB0969"/>
    <w:rsid w:val="00CC09C2"/>
    <w:rsid w:val="00CD3FCE"/>
    <w:rsid w:val="00D00644"/>
    <w:rsid w:val="00D01141"/>
    <w:rsid w:val="00D16DFF"/>
    <w:rsid w:val="00D447E9"/>
    <w:rsid w:val="00D465C1"/>
    <w:rsid w:val="00D51356"/>
    <w:rsid w:val="00D705F3"/>
    <w:rsid w:val="00D777A8"/>
    <w:rsid w:val="00D816E0"/>
    <w:rsid w:val="00DA00B2"/>
    <w:rsid w:val="00DD13D8"/>
    <w:rsid w:val="00DD475C"/>
    <w:rsid w:val="00DD49FE"/>
    <w:rsid w:val="00DE779E"/>
    <w:rsid w:val="00E0039F"/>
    <w:rsid w:val="00E0080A"/>
    <w:rsid w:val="00E02C94"/>
    <w:rsid w:val="00E04E76"/>
    <w:rsid w:val="00E062F6"/>
    <w:rsid w:val="00E10B84"/>
    <w:rsid w:val="00E20CED"/>
    <w:rsid w:val="00E233A0"/>
    <w:rsid w:val="00E262C9"/>
    <w:rsid w:val="00E27E76"/>
    <w:rsid w:val="00E310DB"/>
    <w:rsid w:val="00E3184A"/>
    <w:rsid w:val="00E37565"/>
    <w:rsid w:val="00E56629"/>
    <w:rsid w:val="00E60174"/>
    <w:rsid w:val="00E85AC0"/>
    <w:rsid w:val="00E91422"/>
    <w:rsid w:val="00E94334"/>
    <w:rsid w:val="00EA1714"/>
    <w:rsid w:val="00EA4F53"/>
    <w:rsid w:val="00EB612A"/>
    <w:rsid w:val="00EB744C"/>
    <w:rsid w:val="00ED3F4A"/>
    <w:rsid w:val="00ED7517"/>
    <w:rsid w:val="00EE3857"/>
    <w:rsid w:val="00F03BC7"/>
    <w:rsid w:val="00F24F10"/>
    <w:rsid w:val="00F33CA4"/>
    <w:rsid w:val="00F40770"/>
    <w:rsid w:val="00F411ED"/>
    <w:rsid w:val="00F55366"/>
    <w:rsid w:val="00F77F65"/>
    <w:rsid w:val="00F809D8"/>
    <w:rsid w:val="00F820C0"/>
    <w:rsid w:val="00F83793"/>
    <w:rsid w:val="00F87CE6"/>
    <w:rsid w:val="00F97640"/>
    <w:rsid w:val="00FE29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1E3362"/>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g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3</TotalTime>
  <Pages>9</Pages>
  <Words>1746</Words>
  <Characters>9956</Characters>
  <Application>Microsoft Office Word</Application>
  <DocSecurity>0</DocSecurity>
  <Lines>82</Lines>
  <Paragraphs>23</Paragraphs>
  <ScaleCrop>false</ScaleCrop>
  <Company/>
  <LinksUpToDate>false</LinksUpToDate>
  <CharactersWithSpaces>1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62</cp:revision>
  <dcterms:created xsi:type="dcterms:W3CDTF">2022-09-26T21:44:00Z</dcterms:created>
  <dcterms:modified xsi:type="dcterms:W3CDTF">2022-10-08T17:00:00Z</dcterms:modified>
</cp:coreProperties>
</file>